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2DB64FF5" w14:textId="77777777" w:rsidR="00007E6C" w:rsidRDefault="00007E6C" w:rsidP="00654A1D">
      <w:pPr>
        <w:jc w:val="center"/>
      </w:pPr>
      <w:r>
        <w:t xml:space="preserve">Problems with exercises and homework for the </w:t>
      </w:r>
      <w:hyperlink r:id="rId8" w:history="1">
        <w:r>
          <w:rPr>
            <w:rStyle w:val="Hyperlink"/>
          </w:rPr>
          <w:t xml:space="preserve">"Programming Fundamentals" course @ </w:t>
        </w:r>
        <w:r>
          <w:rPr>
            <w:rStyle w:val="Hyperlink"/>
            <w:noProof/>
          </w:rPr>
          <w:t>SoftUni</w:t>
        </w:r>
        <w:r>
          <w:rPr>
            <w:rStyle w:val="Hyperlink"/>
          </w:rPr>
          <w:t>.</w:t>
        </w:r>
      </w:hyperlink>
    </w:p>
    <w:p w14:paraId="7110B6C6" w14:textId="55F18634"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60909874" w:rsidR="00EA2663" w:rsidRPr="00EA2663" w:rsidRDefault="00EA2663" w:rsidP="00EA2663">
      <w:pPr>
        <w:rPr>
          <w:lang w:val="bg-BG"/>
        </w:rPr>
      </w:pPr>
      <w:r w:rsidRPr="00EA2663">
        <w:t xml:space="preserve">Write a program </w:t>
      </w:r>
      <w:r w:rsidR="00A62E5A">
        <w:t>that</w:t>
      </w:r>
      <w:r w:rsidRPr="00EA2663">
        <w:t xml:space="preserve">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char} -&gt; {occurrences}</w:t>
      </w:r>
      <w:r w:rsidRPr="00EA2663">
        <w:rPr>
          <w:b/>
        </w:rPr>
        <w:t>"</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4CCA19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w:t>
      </w:r>
      <w:r w:rsidR="00A62E5A">
        <w:t>represents</w:t>
      </w:r>
      <w:r w:rsidRPr="00EA2663">
        <w:t xml:space="preserve"> a </w:t>
      </w:r>
      <w:r w:rsidRPr="00EA2663">
        <w:rPr>
          <w:b/>
        </w:rPr>
        <w:t>resource</w:t>
      </w:r>
      <w:r w:rsidRPr="00EA2663">
        <w:t xml:space="preserve"> </w:t>
      </w:r>
      <w:r w:rsidRPr="00EA2663">
        <w:rPr>
          <w:noProof/>
        </w:rPr>
        <w:t>(</w:t>
      </w:r>
      <w:r w:rsidRPr="00EA2663">
        <w:t>e.g.</w:t>
      </w:r>
      <w:r w:rsidR="00A62E5A">
        <w:rPr>
          <w:lang w:val="bg-BG"/>
        </w:rPr>
        <w:t>,</w:t>
      </w:r>
      <w:r w:rsidRPr="00EA2663">
        <w:t xml:space="preserve"> Gold, Silver, Copper, etc.) and every </w:t>
      </w:r>
      <w:r w:rsidRPr="00EA2663">
        <w:rPr>
          <w:b/>
        </w:rPr>
        <w:t>even</w:t>
      </w:r>
      <w:r w:rsidRPr="00EA2663">
        <w:t xml:space="preserve"> - </w:t>
      </w:r>
      <w:r w:rsidRPr="00EA2663">
        <w:rPr>
          <w:b/>
        </w:rPr>
        <w:t>quantity</w:t>
      </w:r>
      <w:r w:rsidRPr="00EA2663">
        <w:t xml:space="preserve">. Your task is </w:t>
      </w:r>
      <w:r w:rsidR="00A62E5A">
        <w:t>to collect the resources and print them</w:t>
      </w:r>
      <w:r w:rsidRPr="00EA2663">
        <w:t xml:space="preserve"> on a new line.</w:t>
      </w:r>
    </w:p>
    <w:p w14:paraId="601D2D20" w14:textId="3C36348B" w:rsidR="00EA2663" w:rsidRPr="00DA7BF5" w:rsidRDefault="00EA2663" w:rsidP="00EA2663">
      <w:pPr>
        <w:jc w:val="both"/>
        <w:rPr>
          <w:b/>
          <w:bCs/>
          <w:lang w:val="bg-BG"/>
        </w:rPr>
      </w:pPr>
      <w:r w:rsidRPr="00EA2663">
        <w:rPr>
          <w:b/>
          <w:bCs/>
        </w:rPr>
        <w:t xml:space="preserve">Print the resources and their quantities in </w:t>
      </w:r>
      <w:r w:rsidR="00FF6B36">
        <w:rPr>
          <w:b/>
          <w:bCs/>
        </w:rPr>
        <w:t xml:space="preserve">the </w:t>
      </w:r>
      <w:r w:rsidRPr="00EA2663">
        <w:rPr>
          <w:b/>
          <w:bCs/>
        </w:rPr>
        <w:t xml:space="preserve">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1A830971"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723B708F" w:rsidR="00EA2663" w:rsidRPr="00EA2663" w:rsidRDefault="00EA2663" w:rsidP="00EA2663">
      <w:pPr>
        <w:rPr>
          <w:lang w:val="bg-BG"/>
        </w:rPr>
      </w:pPr>
      <w:r w:rsidRPr="00EA2663">
        <w:t xml:space="preserve">If you receive a product </w:t>
      </w:r>
      <w:r w:rsidR="00A62E5A">
        <w:t>that</w:t>
      </w:r>
      <w:r w:rsidRPr="00EA2663">
        <w:rPr>
          <w:b/>
        </w:rPr>
        <w:t xml:space="preserve"> already exists,</w:t>
      </w:r>
      <w:r w:rsidRPr="00EA2663">
        <w:t xml:space="preserve"> </w:t>
      </w:r>
      <w:r w:rsidRPr="00EA2663">
        <w:rPr>
          <w:b/>
        </w:rPr>
        <w:t>increase</w:t>
      </w:r>
      <w:r w:rsidR="00A62E5A">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r w:rsidRPr="00763A7A">
        <w:rPr>
          <w:rFonts w:ascii="Consolas" w:hAnsi="Consolas" w:cstheme="minorHAnsi"/>
          <w:b/>
          <w:noProof/>
        </w:rPr>
        <w:t>productName</w:t>
      </w:r>
      <w:r w:rsidRPr="00763A7A">
        <w:rPr>
          <w:rFonts w:ascii="Consolas" w:hAnsi="Consolas" w:cstheme="minorHAnsi"/>
          <w:b/>
        </w:rPr>
        <w:t>} -&gt; {</w:t>
      </w:r>
      <w:r w:rsidRPr="00763A7A">
        <w:rPr>
          <w:rFonts w:ascii="Consolas" w:hAnsi="Consolas" w:cstheme="minorHAnsi"/>
          <w:b/>
          <w:noProof/>
        </w:rPr>
        <w:t>totalPrice</w:t>
      </w:r>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Beer 2.40 350</w:t>
            </w:r>
          </w:p>
          <w:p w14:paraId="69D36E10"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Water 1.25 200</w:t>
            </w:r>
          </w:p>
          <w:p w14:paraId="6F323F17"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IceTea 5.20 100</w:t>
            </w:r>
          </w:p>
          <w:p w14:paraId="75AB490B"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Beer 1.20 200</w:t>
            </w:r>
          </w:p>
          <w:p w14:paraId="471E1638"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272701E" w:rsidR="00EA2663" w:rsidRPr="00EA2663" w:rsidRDefault="00EA2663" w:rsidP="00EA2663">
      <w:pPr>
        <w:rPr>
          <w:lang w:val="bg-BG"/>
        </w:rPr>
      </w:pPr>
      <w:r w:rsidRPr="00EA2663">
        <w:t xml:space="preserve">Write a program </w:t>
      </w:r>
      <w:r w:rsidR="00A62E5A">
        <w:t>that</w:t>
      </w:r>
      <w:r w:rsidRPr="00EA2663">
        <w:t xml:space="preserve">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2B442FA0"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0058FF18"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w:t>
      </w:r>
      <w:r w:rsidR="00435EF1">
        <w:rPr>
          <w:rFonts w:cstheme="minorHAnsi"/>
        </w:rPr>
        <w:t xml:space="preserve">the </w:t>
      </w:r>
      <w:r w:rsidRPr="00EA2663">
        <w:rPr>
          <w:rFonts w:cstheme="minorHAnsi"/>
        </w:rPr>
        <w:t>system should print:</w:t>
      </w:r>
      <w:r w:rsidR="00A62E5A">
        <w:rPr>
          <w:rFonts w:cstheme="minorHAnsi"/>
          <w:lang w:val="bg-BG"/>
        </w:rPr>
        <w:br/>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229A8DB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00A62E5A">
        <w:rPr>
          <w:b/>
        </w:rPr>
        <w:t>,</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4</w:t>
            </w:r>
          </w:p>
          <w:p w14:paraId="18F125AC"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register Jony AA4132BB</w:t>
            </w:r>
          </w:p>
          <w:p w14:paraId="67ABC6D2"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E3B7488"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courseName} : {studentName}</w:t>
      </w:r>
      <w:r w:rsidRPr="00EA2663">
        <w:rPr>
          <w:rFonts w:cstheme="minorHAnsi"/>
        </w:rPr>
        <w:t>"</w:t>
      </w:r>
      <w:r w:rsidR="00435EF1">
        <w:rPr>
          <w:rFonts w:cstheme="minorHAnsi"/>
          <w:lang w:val="bg-BG"/>
        </w:rPr>
        <w:t>.</w:t>
      </w:r>
    </w:p>
    <w:p w14:paraId="281AA71B" w14:textId="06F47285"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r w:rsidR="00A62E5A">
        <w:rPr>
          <w:rFonts w:ascii="Consolas" w:hAnsi="Consolas" w:cstheme="minorHAnsi"/>
          <w:b/>
        </w:rPr>
        <w:t xml:space="preserve"> </w:t>
      </w:r>
      <w:r w:rsidRPr="00A62E5A">
        <w:rPr>
          <w:rFonts w:ascii="Consolas" w:hAnsi="Consolas" w:cstheme="minorHAnsi"/>
          <w:b/>
        </w:rPr>
        <w:t>:</w:t>
      </w:r>
      <w:r w:rsidR="00A62E5A" w:rsidRPr="00A62E5A">
        <w:rPr>
          <w:rFonts w:ascii="Consolas" w:hAnsi="Consolas" w:cstheme="minorHAnsi"/>
        </w:rPr>
        <w:t xml:space="preserve"> </w:t>
      </w:r>
      <w:r w:rsidRPr="00EA2663">
        <w:rPr>
          <w:rFonts w:cstheme="minorHAnsi"/>
        </w:rPr>
        <w:t>"</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r w:rsidRPr="004132EA">
        <w:rPr>
          <w:rFonts w:ascii="Consolas" w:hAnsi="Consolas" w:cstheme="minorHAnsi"/>
          <w:b/>
          <w:noProof/>
        </w:rPr>
        <w:t>courseName</w:t>
      </w:r>
      <w:r w:rsidRPr="004132EA">
        <w:rPr>
          <w:rFonts w:ascii="Consolas" w:hAnsi="Consolas" w:cstheme="minorHAnsi"/>
          <w:b/>
        </w:rPr>
        <w:t>}: {</w:t>
      </w:r>
      <w:r w:rsidRPr="004132EA">
        <w:rPr>
          <w:rFonts w:ascii="Consolas" w:hAnsi="Consolas" w:cstheme="minorHAnsi"/>
          <w:b/>
          <w:noProof/>
        </w:rPr>
        <w:t>registeredStudents</w:t>
      </w:r>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r w:rsidRPr="004132EA">
        <w:rPr>
          <w:rFonts w:ascii="Consolas" w:hAnsi="Consolas" w:cstheme="minorHAnsi"/>
          <w:b/>
          <w:noProof/>
        </w:rPr>
        <w:t>studentName</w:t>
      </w:r>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401806D9" w:rsidR="00EA2663" w:rsidRPr="00EA2663" w:rsidRDefault="00EA2663" w:rsidP="00EA2663">
      <w:pPr>
        <w:rPr>
          <w:lang w:val="bg-BG"/>
        </w:rPr>
      </w:pPr>
      <w:r w:rsidRPr="00EA2663">
        <w:t xml:space="preserve">Write a program </w:t>
      </w:r>
      <w:r w:rsidR="00A62E5A">
        <w:t>that</w:t>
      </w:r>
      <w:r w:rsidRPr="00EA2663">
        <w:t xml:space="preserve">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r w:rsidRPr="004132EA">
        <w:rPr>
          <w:rFonts w:ascii="Consolas" w:hAnsi="Consolas" w:cstheme="minorHAnsi"/>
          <w:b/>
          <w:bCs/>
          <w:noProof/>
        </w:rPr>
        <w:t>averageGrade</w:t>
      </w:r>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BE7CF5">
        <w:tc>
          <w:tcPr>
            <w:tcW w:w="116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32"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67"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259"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392"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BE7CF5">
        <w:tc>
          <w:tcPr>
            <w:tcW w:w="116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32"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67"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259"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392"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0FBFD064" w14:textId="77777777" w:rsidR="00BE7CF5" w:rsidRPr="00EA2663" w:rsidRDefault="00BE7CF5" w:rsidP="00BE7CF5">
      <w:pPr>
        <w:pStyle w:val="Heading2"/>
        <w:numPr>
          <w:ilvl w:val="0"/>
          <w:numId w:val="2"/>
        </w:numPr>
        <w:rPr>
          <w:lang w:val="bg-BG"/>
        </w:rPr>
      </w:pPr>
      <w:r w:rsidRPr="00EA2663">
        <w:t>Legendary Farming</w:t>
      </w:r>
    </w:p>
    <w:p w14:paraId="4CAA498B" w14:textId="1868ECF0" w:rsidR="00BE7CF5" w:rsidRPr="003645DA" w:rsidRDefault="00BE7CF5" w:rsidP="00BE7CF5">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sidR="00A62E5A">
        <w:rPr>
          <w:noProof/>
        </w:rPr>
        <w:t xml:space="preserve"> and</w:t>
      </w:r>
      <w:r w:rsidRPr="003645DA">
        <w:rPr>
          <w:noProof/>
        </w:rPr>
        <w:t xml:space="preserve"> requires quite a bit of farming. The possible </w:t>
      </w:r>
      <w:r w:rsidRPr="003645DA">
        <w:rPr>
          <w:b/>
          <w:noProof/>
        </w:rPr>
        <w:t>items</w:t>
      </w:r>
      <w:r w:rsidRPr="003645DA">
        <w:rPr>
          <w:noProof/>
        </w:rPr>
        <w:t xml:space="preserve"> are:</w:t>
      </w:r>
    </w:p>
    <w:p w14:paraId="3BD442B2" w14:textId="77777777" w:rsidR="00BE7CF5" w:rsidRPr="003645DA" w:rsidRDefault="00BE7CF5" w:rsidP="00BE7CF5">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590F8167" w14:textId="77777777" w:rsidR="00BE7CF5" w:rsidRPr="003645DA" w:rsidRDefault="00BE7CF5" w:rsidP="00BE7CF5">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42E424FC" w14:textId="77777777" w:rsidR="00BE7CF5" w:rsidRPr="003645DA" w:rsidRDefault="00BE7CF5" w:rsidP="00BE7CF5">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456BA5D9" w14:textId="77777777" w:rsidR="00BE7CF5" w:rsidRDefault="00BE7CF5" w:rsidP="00BE7CF5">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4DC6488D" w14:textId="77777777" w:rsidR="00BE7CF5" w:rsidRDefault="00BE7CF5" w:rsidP="00BE7CF5">
      <w:pPr>
        <w:spacing w:after="0"/>
        <w:rPr>
          <w:noProof/>
        </w:rPr>
      </w:pPr>
      <w:r w:rsidRPr="003645DA">
        <w:rPr>
          <w:noProof/>
        </w:rPr>
        <w:t xml:space="preserve">You will be given lines of input in the format: </w:t>
      </w:r>
    </w:p>
    <w:p w14:paraId="4ADA3771" w14:textId="77777777" w:rsidR="00BE7CF5" w:rsidRPr="00CA640F" w:rsidRDefault="00BE7CF5" w:rsidP="00BE7CF5">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308DCB4F" w14:textId="77777777" w:rsidR="00BE7CF5" w:rsidRDefault="00BE7CF5" w:rsidP="00BE7CF5">
      <w:pPr>
        <w:spacing w:after="0"/>
        <w:rPr>
          <w:noProof/>
        </w:rPr>
      </w:pPr>
      <w:r w:rsidRPr="003645DA">
        <w:rPr>
          <w:noProof/>
        </w:rPr>
        <w:lastRenderedPageBreak/>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4ABD66B2" w14:textId="0C566086" w:rsidR="00BE7CF5" w:rsidRDefault="00BE7CF5" w:rsidP="00BE7CF5">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 xml:space="preserve">shards, fragments, </w:t>
      </w:r>
      <w:r w:rsidR="00A62E5A">
        <w:rPr>
          <w:b/>
          <w:bCs/>
          <w:noProof/>
        </w:rPr>
        <w:t xml:space="preserve">and </w:t>
      </w:r>
      <w:r w:rsidRPr="00AD1C68">
        <w:rPr>
          <w:b/>
          <w:bCs/>
          <w:noProof/>
        </w:rPr>
        <w:t>motes</w:t>
      </w:r>
      <w:r>
        <w:rPr>
          <w:noProof/>
          <w:lang w:val="bg-BG"/>
        </w:rPr>
        <w:t xml:space="preserve"> </w:t>
      </w:r>
      <w:r>
        <w:rPr>
          <w:noProof/>
        </w:rPr>
        <w:t>in the format:</w:t>
      </w:r>
    </w:p>
    <w:p w14:paraId="5F19A210" w14:textId="77777777" w:rsidR="00BE7CF5" w:rsidRPr="00DA082E" w:rsidRDefault="00BE7CF5" w:rsidP="00BE7CF5">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756B3320" w14:textId="77777777" w:rsidR="00BE7CF5" w:rsidRPr="00DA082E" w:rsidRDefault="00BE7CF5" w:rsidP="00BE7CF5">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2C95415F" w14:textId="77777777" w:rsidR="00BE7CF5" w:rsidRPr="00DA082E" w:rsidRDefault="00BE7CF5" w:rsidP="00BE7CF5">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74F99EF8" w14:textId="77777777" w:rsidR="00BE7CF5" w:rsidRPr="00633BC0" w:rsidRDefault="00BE7CF5" w:rsidP="00BE7CF5">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754788C" w14:textId="77777777" w:rsidR="00BE7CF5" w:rsidRPr="003645DA" w:rsidRDefault="00BE7CF5" w:rsidP="00BE7CF5">
      <w:pPr>
        <w:pStyle w:val="Heading3"/>
        <w:spacing w:before="0" w:after="0"/>
        <w:jc w:val="both"/>
        <w:rPr>
          <w:rFonts w:eastAsia="MS Mincho"/>
          <w:noProof/>
          <w:lang w:val="bg-BG"/>
        </w:rPr>
      </w:pPr>
      <w:r w:rsidRPr="003645DA">
        <w:rPr>
          <w:rFonts w:eastAsia="MS Mincho"/>
          <w:noProof/>
        </w:rPr>
        <w:t>Input</w:t>
      </w:r>
    </w:p>
    <w:p w14:paraId="6EA14E6D" w14:textId="77777777" w:rsidR="00BE7CF5" w:rsidRPr="00CA640F" w:rsidRDefault="00BE7CF5" w:rsidP="00BE7CF5">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D4A94F3" w14:textId="77777777" w:rsidR="00BE7CF5" w:rsidRPr="003645DA" w:rsidRDefault="00BE7CF5" w:rsidP="00BE7CF5">
      <w:pPr>
        <w:pStyle w:val="Heading3"/>
        <w:spacing w:before="0" w:after="0"/>
        <w:jc w:val="both"/>
        <w:rPr>
          <w:rFonts w:eastAsia="MS Mincho"/>
          <w:noProof/>
          <w:lang w:val="bg-BG" w:eastAsia="ja-JP"/>
        </w:rPr>
      </w:pPr>
      <w:r w:rsidRPr="003645DA">
        <w:rPr>
          <w:rFonts w:eastAsia="MS Mincho"/>
          <w:noProof/>
          <w:lang w:eastAsia="ja-JP"/>
        </w:rPr>
        <w:t>Output</w:t>
      </w:r>
    </w:p>
    <w:p w14:paraId="7140F0BC" w14:textId="77777777" w:rsidR="00BE7CF5" w:rsidRPr="00CA640F" w:rsidRDefault="00BE7CF5" w:rsidP="00BE7CF5">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636060EB" w14:textId="77777777" w:rsidR="00BE7CF5" w:rsidRPr="003645DA" w:rsidRDefault="00BE7CF5" w:rsidP="00BE7CF5">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037304B2" w14:textId="77777777" w:rsidR="00BE7CF5" w:rsidRPr="003645DA" w:rsidRDefault="00BE7CF5" w:rsidP="00BE7CF5">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6E87D4A9" w14:textId="77777777" w:rsidR="00BE7CF5" w:rsidRPr="00CA640F" w:rsidRDefault="00BE7CF5" w:rsidP="00BE7CF5">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6BF659D8" w14:textId="77777777" w:rsidR="00BE7CF5" w:rsidRPr="003645DA" w:rsidRDefault="00BE7CF5" w:rsidP="00BE7CF5">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64E19672" w14:textId="77777777" w:rsidR="00BE7CF5" w:rsidRPr="003645DA" w:rsidRDefault="00BE7CF5" w:rsidP="00BE7CF5">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BE7CF5" w:rsidRPr="003645DA" w14:paraId="31BC58C6" w14:textId="77777777" w:rsidTr="00FA151B">
        <w:trPr>
          <w:trHeight w:val="22"/>
        </w:trPr>
        <w:tc>
          <w:tcPr>
            <w:tcW w:w="4664" w:type="dxa"/>
            <w:shd w:val="clear" w:color="auto" w:fill="D9D9D9" w:themeFill="background1" w:themeFillShade="D9"/>
          </w:tcPr>
          <w:p w14:paraId="3D5591AB" w14:textId="77777777" w:rsidR="00BE7CF5" w:rsidRPr="003A0844" w:rsidRDefault="00BE7CF5" w:rsidP="00FA151B">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16C22970" w14:textId="77777777" w:rsidR="00BE7CF5" w:rsidRPr="003A0844" w:rsidRDefault="00BE7CF5" w:rsidP="00FA151B">
            <w:pPr>
              <w:spacing w:after="0" w:line="240" w:lineRule="auto"/>
              <w:jc w:val="center"/>
              <w:rPr>
                <w:rStyle w:val="Strong"/>
                <w:noProof/>
              </w:rPr>
            </w:pPr>
            <w:r w:rsidRPr="003A0844">
              <w:rPr>
                <w:rStyle w:val="Strong"/>
                <w:noProof/>
              </w:rPr>
              <w:t>Output</w:t>
            </w:r>
          </w:p>
        </w:tc>
      </w:tr>
      <w:tr w:rsidR="00BE7CF5" w:rsidRPr="003645DA" w14:paraId="06EF40F1" w14:textId="77777777" w:rsidTr="00FA151B">
        <w:trPr>
          <w:trHeight w:val="22"/>
        </w:trPr>
        <w:tc>
          <w:tcPr>
            <w:tcW w:w="4664" w:type="dxa"/>
          </w:tcPr>
          <w:p w14:paraId="21A6686B"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0800851A"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16FEDAB7"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Valanyr obtained!</w:t>
            </w:r>
          </w:p>
          <w:p w14:paraId="4A194EA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hards: 5</w:t>
            </w:r>
          </w:p>
          <w:p w14:paraId="47EB7B5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2FE8940D"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3</w:t>
            </w:r>
          </w:p>
          <w:p w14:paraId="08847478"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tones: 5</w:t>
            </w:r>
          </w:p>
          <w:p w14:paraId="5C74C67B"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BE7CF5" w:rsidRPr="003645DA" w14:paraId="37F32DA7" w14:textId="77777777" w:rsidTr="00FA151B">
        <w:trPr>
          <w:trHeight w:val="22"/>
        </w:trPr>
        <w:tc>
          <w:tcPr>
            <w:tcW w:w="4664" w:type="dxa"/>
          </w:tcPr>
          <w:p w14:paraId="239B1261"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0F1CC8E4"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E538866"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45A4AC63"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59762B0E"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shards: 22</w:t>
            </w:r>
          </w:p>
          <w:p w14:paraId="255E90C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37E5E4B6"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19</w:t>
            </w:r>
          </w:p>
          <w:p w14:paraId="0983E49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ilver: 123</w:t>
            </w:r>
          </w:p>
          <w:p w14:paraId="23E58A31"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072B2DD2" w14:textId="77777777" w:rsidR="00BE7CF5" w:rsidRPr="00EA2663" w:rsidRDefault="00BE7CF5" w:rsidP="00BE7CF5">
      <w:pPr>
        <w:spacing w:before="0" w:after="0"/>
        <w:rPr>
          <w:sz w:val="8"/>
          <w:lang w:val="bg-BG" w:eastAsia="ja-JP"/>
        </w:rPr>
      </w:pPr>
    </w:p>
    <w:p w14:paraId="118B3DE5" w14:textId="1992298D"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67BEBF50" w:rsidR="0048257C" w:rsidRPr="003645DA" w:rsidRDefault="0048257C" w:rsidP="0048257C">
      <w:pPr>
        <w:rPr>
          <w:noProof/>
          <w:lang w:val="bg-BG"/>
        </w:rPr>
      </w:pPr>
      <w:r w:rsidRPr="003645DA">
        <w:rPr>
          <w:noProof/>
        </w:rPr>
        <w:t xml:space="preserve">You will </w:t>
      </w:r>
      <w:r w:rsidR="00A62E5A">
        <w:rPr>
          <w:noProof/>
        </w:rPr>
        <w:t>receive company names and an employees' id until you receive the</w:t>
      </w:r>
      <w:r w:rsidRPr="003645DA">
        <w:rPr>
          <w:noProof/>
        </w:rPr>
        <w:t xml:space="preserve">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sidRPr="003D3623">
        <w:rPr>
          <w:rStyle w:val="Strong"/>
          <w:rFonts w:ascii="Consolas" w:hAnsi="Consolas"/>
          <w:noProof/>
          <w:lang w:val="bg-BG"/>
        </w:rPr>
        <w:t>"{</w:t>
      </w:r>
      <w:r w:rsidRPr="003645DA">
        <w:rPr>
          <w:rStyle w:val="Strong"/>
          <w:rFonts w:ascii="Consolas" w:hAnsi="Consolas"/>
          <w:noProof/>
        </w:rPr>
        <w:t>company</w:t>
      </w:r>
      <w:r w:rsidRPr="003D3623">
        <w:rPr>
          <w:rStyle w:val="Strong"/>
          <w:rFonts w:ascii="Consolas" w:hAnsi="Consolas"/>
          <w:noProof/>
          <w:lang w:val="bg-BG"/>
        </w:rPr>
        <w:t>_</w:t>
      </w:r>
      <w:r>
        <w:rPr>
          <w:rStyle w:val="Strong"/>
          <w:rFonts w:ascii="Consolas" w:hAnsi="Consolas"/>
          <w:noProof/>
        </w:rPr>
        <w:t>n</w:t>
      </w:r>
      <w:r w:rsidRPr="003645DA">
        <w:rPr>
          <w:rStyle w:val="Strong"/>
          <w:rFonts w:ascii="Consolas" w:hAnsi="Consolas"/>
          <w:noProof/>
        </w:rPr>
        <w:t>ame</w:t>
      </w:r>
      <w:r w:rsidRPr="003D3623">
        <w:rPr>
          <w:rStyle w:val="Strong"/>
          <w:rFonts w:ascii="Consolas" w:hAnsi="Consolas"/>
          <w:noProof/>
          <w:lang w:val="bg-BG"/>
        </w:rPr>
        <w:t>}</w:t>
      </w:r>
    </w:p>
    <w:p w14:paraId="2DB7ADD2" w14:textId="77777777" w:rsidR="0048257C" w:rsidRPr="003645DA" w:rsidRDefault="0048257C" w:rsidP="0048257C">
      <w:pPr>
        <w:rPr>
          <w:rStyle w:val="Strong"/>
          <w:rFonts w:ascii="Consolas" w:hAnsi="Consolas"/>
          <w:noProof/>
          <w:lang w:val="bg-BG"/>
        </w:rPr>
      </w:pPr>
      <w:r w:rsidRPr="003D3623">
        <w:rPr>
          <w:rStyle w:val="Strong"/>
          <w:rFonts w:ascii="Consolas" w:hAnsi="Consolas"/>
          <w:noProof/>
          <w:lang w:val="bg-BG"/>
        </w:rPr>
        <w:t>-- {</w:t>
      </w:r>
      <w:r w:rsidRPr="003645DA">
        <w:rPr>
          <w:rStyle w:val="Strong"/>
          <w:rFonts w:ascii="Consolas" w:hAnsi="Consolas"/>
          <w:noProof/>
        </w:rPr>
        <w:t>id</w:t>
      </w:r>
      <w:r w:rsidRPr="003D3623">
        <w:rPr>
          <w:rStyle w:val="Strong"/>
          <w:rFonts w:ascii="Consolas" w:hAnsi="Consolas"/>
          <w:noProof/>
          <w:lang w:val="bg-BG"/>
        </w:rPr>
        <w:t>1}</w:t>
      </w:r>
    </w:p>
    <w:p w14:paraId="7A942162" w14:textId="77777777" w:rsidR="0048257C" w:rsidRPr="003D3623" w:rsidRDefault="0048257C" w:rsidP="0048257C">
      <w:pPr>
        <w:rPr>
          <w:rStyle w:val="Strong"/>
          <w:rFonts w:ascii="Consolas" w:hAnsi="Consolas"/>
          <w:noProof/>
          <w:lang w:val="bg-BG"/>
        </w:rPr>
      </w:pPr>
      <w:r w:rsidRPr="003D3623">
        <w:rPr>
          <w:rStyle w:val="Strong"/>
          <w:rFonts w:ascii="Consolas" w:hAnsi="Consolas"/>
          <w:noProof/>
          <w:lang w:val="bg-BG"/>
        </w:rPr>
        <w:t>-- {</w:t>
      </w:r>
      <w:r w:rsidRPr="003645DA">
        <w:rPr>
          <w:rStyle w:val="Strong"/>
          <w:rFonts w:ascii="Consolas" w:hAnsi="Consolas"/>
          <w:noProof/>
        </w:rPr>
        <w:t>id</w:t>
      </w:r>
      <w:r w:rsidRPr="003D3623">
        <w:rPr>
          <w:rStyle w:val="Strong"/>
          <w:rFonts w:ascii="Consolas" w:hAnsi="Consolas"/>
          <w:noProof/>
          <w:lang w:val="bg-BG"/>
        </w:rPr>
        <w:t>2}</w:t>
      </w:r>
    </w:p>
    <w:p w14:paraId="1FD1B37A" w14:textId="77777777" w:rsidR="0048257C" w:rsidRPr="003645DA" w:rsidRDefault="0048257C" w:rsidP="0048257C">
      <w:pPr>
        <w:rPr>
          <w:rStyle w:val="Strong"/>
          <w:rFonts w:ascii="Consolas" w:hAnsi="Consolas"/>
          <w:noProof/>
          <w:lang w:val="bg-BG"/>
        </w:rPr>
      </w:pPr>
      <w:r w:rsidRPr="003D3623">
        <w:rPr>
          <w:rStyle w:val="Strong"/>
          <w:rFonts w:ascii="Consolas" w:hAnsi="Consolas"/>
          <w:noProof/>
          <w:lang w:val="bg-BG"/>
        </w:rPr>
        <w:t>…</w:t>
      </w:r>
    </w:p>
    <w:p w14:paraId="4ADF00FF" w14:textId="77777777" w:rsidR="0048257C" w:rsidRPr="003645DA" w:rsidRDefault="0048257C" w:rsidP="0048257C">
      <w:pPr>
        <w:rPr>
          <w:rStyle w:val="Strong"/>
          <w:rFonts w:ascii="Consolas" w:hAnsi="Consolas"/>
          <w:noProof/>
          <w:lang w:val="bg-BG"/>
        </w:rPr>
      </w:pPr>
      <w:r w:rsidRPr="003D3623">
        <w:rPr>
          <w:rStyle w:val="Strong"/>
          <w:rFonts w:ascii="Consolas" w:hAnsi="Consolas"/>
          <w:noProof/>
          <w:lang w:val="bg-BG"/>
        </w:rPr>
        <w:t>-- {</w:t>
      </w:r>
      <w:r w:rsidRPr="003645DA">
        <w:rPr>
          <w:rStyle w:val="Strong"/>
          <w:rFonts w:ascii="Consolas" w:hAnsi="Consolas"/>
          <w:noProof/>
        </w:rPr>
        <w:t>idN</w:t>
      </w:r>
      <w:r w:rsidRPr="003D3623">
        <w:rPr>
          <w:rStyle w:val="Strong"/>
          <w:rFonts w:ascii="Consolas" w:hAnsi="Consolas"/>
          <w:noProof/>
          <w:lang w:val="bg-BG"/>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lastRenderedPageBreak/>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companyName}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3D3623" w:rsidRDefault="0048257C" w:rsidP="005B5375">
            <w:pPr>
              <w:rPr>
                <w:rFonts w:ascii="Consolas" w:hAnsi="Consolas"/>
                <w:bCs/>
                <w:noProof/>
                <w:lang w:val="nl-NL"/>
              </w:rPr>
            </w:pPr>
            <w:r w:rsidRPr="003D3623">
              <w:rPr>
                <w:rFonts w:ascii="Consolas" w:hAnsi="Consolas"/>
                <w:bCs/>
                <w:noProof/>
                <w:lang w:val="nl-NL"/>
              </w:rPr>
              <w:t>SoftUni</w:t>
            </w:r>
          </w:p>
          <w:p w14:paraId="541BC79D" w14:textId="77777777" w:rsidR="0048257C" w:rsidRPr="003D3623" w:rsidRDefault="0048257C" w:rsidP="005B5375">
            <w:pPr>
              <w:rPr>
                <w:rFonts w:ascii="Consolas" w:hAnsi="Consolas"/>
                <w:bCs/>
                <w:noProof/>
                <w:lang w:val="nl-NL"/>
              </w:rPr>
            </w:pPr>
            <w:r w:rsidRPr="003D3623">
              <w:rPr>
                <w:rFonts w:ascii="Consolas" w:hAnsi="Consolas"/>
                <w:bCs/>
                <w:noProof/>
                <w:lang w:val="nl-NL"/>
              </w:rPr>
              <w:t>-- AA12345</w:t>
            </w:r>
          </w:p>
          <w:p w14:paraId="48C5B637" w14:textId="77777777" w:rsidR="0048257C" w:rsidRPr="003D3623" w:rsidRDefault="0048257C" w:rsidP="005B5375">
            <w:pPr>
              <w:rPr>
                <w:rFonts w:ascii="Consolas" w:hAnsi="Consolas"/>
                <w:bCs/>
                <w:noProof/>
                <w:lang w:val="nl-NL"/>
              </w:rPr>
            </w:pPr>
            <w:r w:rsidRPr="003D3623">
              <w:rPr>
                <w:rFonts w:ascii="Consolas" w:hAnsi="Consolas"/>
                <w:bCs/>
                <w:noProof/>
                <w:lang w:val="nl-NL"/>
              </w:rPr>
              <w:t>-- BB12345</w:t>
            </w:r>
          </w:p>
          <w:p w14:paraId="63EC3033" w14:textId="77777777" w:rsidR="0048257C" w:rsidRPr="003D3623" w:rsidRDefault="0048257C" w:rsidP="005B5375">
            <w:pPr>
              <w:rPr>
                <w:rFonts w:ascii="Consolas" w:hAnsi="Consolas"/>
                <w:bCs/>
                <w:noProof/>
                <w:lang w:val="nl-NL"/>
              </w:rPr>
            </w:pPr>
            <w:r w:rsidRPr="003D3623">
              <w:rPr>
                <w:rFonts w:ascii="Consolas" w:hAnsi="Consolas"/>
                <w:bCs/>
                <w:noProof/>
                <w:lang w:val="nl-NL"/>
              </w:rPr>
              <w:t>Microsoft</w:t>
            </w:r>
          </w:p>
          <w:p w14:paraId="7701F4A8" w14:textId="77777777" w:rsidR="0048257C" w:rsidRPr="003D3623" w:rsidRDefault="0048257C" w:rsidP="005B5375">
            <w:pPr>
              <w:rPr>
                <w:rFonts w:ascii="Consolas" w:hAnsi="Consolas"/>
                <w:bCs/>
                <w:noProof/>
                <w:lang w:val="nl-NL"/>
              </w:rPr>
            </w:pPr>
            <w:r w:rsidRPr="003D3623">
              <w:rPr>
                <w:rFonts w:ascii="Consolas" w:hAnsi="Consolas"/>
                <w:bCs/>
                <w:noProof/>
                <w:lang w:val="nl-NL"/>
              </w:rPr>
              <w:t>-- CC12345</w:t>
            </w:r>
          </w:p>
          <w:p w14:paraId="2113D2F6" w14:textId="77777777" w:rsidR="0048257C" w:rsidRPr="003D3623" w:rsidRDefault="0048257C" w:rsidP="005B5375">
            <w:pPr>
              <w:rPr>
                <w:rFonts w:ascii="Consolas" w:hAnsi="Consolas"/>
                <w:bCs/>
                <w:noProof/>
                <w:lang w:val="nl-NL"/>
              </w:rPr>
            </w:pPr>
            <w:r w:rsidRPr="003D3623">
              <w:rPr>
                <w:rFonts w:ascii="Consolas" w:hAnsi="Consolas"/>
                <w:bCs/>
                <w:noProof/>
                <w:lang w:val="nl-NL"/>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1BBE5C4C"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force_side"</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D886A0E"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0AAFABBC" w:rsidR="005B5375" w:rsidRPr="00553CE7" w:rsidRDefault="005B5375" w:rsidP="00F3481D">
      <w:pPr>
        <w:pStyle w:val="ListParagraph"/>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105C09DE"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w:t>
      </w:r>
      <w:r w:rsidR="00A62E5A">
        <w:rPr>
          <w:b/>
          <w:noProof/>
        </w:rPr>
        <w:t xml:space="preserve">a </w:t>
      </w:r>
      <w:r>
        <w:rPr>
          <w:b/>
          <w:noProof/>
        </w:rPr>
        <w:t xml:space="preserve">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lastRenderedPageBreak/>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r w:rsidRPr="00EA2663">
        <w:rPr>
          <w:rStyle w:val="CodeChar"/>
        </w:rPr>
        <w:t>Lumpawaroo</w:t>
      </w:r>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r w:rsidR="00EA2663" w:rsidRPr="004132EA">
        <w:rPr>
          <w:rFonts w:cstheme="minorHAnsi"/>
          <w:lang w:eastAsia="ja-JP"/>
        </w:rPr>
        <w:t>forceSide</w:t>
      </w:r>
      <w:r w:rsidR="00EA2663" w:rsidRPr="004132EA">
        <w:rPr>
          <w:rFonts w:cstheme="minorHAnsi"/>
          <w:noProof w:val="0"/>
          <w:lang w:eastAsia="ja-JP"/>
        </w:rPr>
        <w:t>}, Members: {</w:t>
      </w:r>
      <w:r w:rsidR="00EA2663" w:rsidRPr="004132EA">
        <w:rPr>
          <w:rFonts w:cstheme="minorHAnsi"/>
          <w:lang w:eastAsia="ja-JP"/>
        </w:rPr>
        <w:t>forceUsers</w:t>
      </w:r>
      <w:r w:rsidR="00EA2663" w:rsidRPr="004132EA">
        <w:rPr>
          <w:rFonts w:cstheme="minorHAnsi"/>
          <w:noProof w:val="0"/>
          <w:lang w:eastAsia="ja-JP"/>
        </w:rPr>
        <w:t>.Coun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2EA76ACD"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00A62E5A">
              <w:rPr>
                <w:rFonts w:cstheme="minorHAnsi"/>
                <w:b/>
                <w:bCs/>
                <w:noProof/>
              </w:rPr>
              <w:t>ed</w:t>
            </w:r>
            <w:r w:rsidRPr="00CA6041">
              <w:rPr>
                <w:rFonts w:cstheme="minorHAnsi"/>
                <w:bCs/>
                <w:noProof/>
              </w:rPr>
              <w:t xml:space="preserve"> him and ad</w:t>
            </w:r>
            <w:r w:rsidR="00A62E5A">
              <w:rPr>
                <w:rFonts w:cstheme="minorHAnsi"/>
                <w:bCs/>
                <w:noProof/>
              </w:rPr>
              <w:t>de</w:t>
            </w:r>
            <w:r w:rsidRPr="00CA6041">
              <w:rPr>
                <w:rFonts w:cstheme="minorHAnsi"/>
                <w:bCs/>
                <w:noProof/>
              </w:rPr>
              <w:t>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t>*SoftUni Exam Results</w:t>
      </w:r>
    </w:p>
    <w:p w14:paraId="121CB7C2" w14:textId="36801782" w:rsidR="00EA2663" w:rsidRPr="00EA2663" w:rsidRDefault="00EA2663" w:rsidP="00EA2663">
      <w:pPr>
        <w:rPr>
          <w:rFonts w:cstheme="minorHAnsi"/>
          <w:lang w:val="bg-BG"/>
        </w:rPr>
      </w:pPr>
      <w:r w:rsidRPr="00EA2663">
        <w:t>Judge statistics on the last Progra</w:t>
      </w:r>
      <w:r w:rsidR="00A62E5A">
        <w:t>m</w:t>
      </w:r>
      <w:r w:rsidRPr="00EA2663">
        <w:t>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 xml:space="preserve">tatistics about each language </w:t>
      </w:r>
      <w:r w:rsidR="00A62E5A">
        <w:rPr>
          <w:rFonts w:cstheme="minorHAnsi"/>
        </w:rPr>
        <w:t>in which</w:t>
      </w:r>
      <w:r w:rsidRPr="00EA2663">
        <w:rPr>
          <w:rFonts w:cstheme="minorHAnsi"/>
        </w:rPr>
        <w:t xml:space="preserve"> the participants submitted their solutions.</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lastRenderedPageBreak/>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6B129DA2"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6D82961E" w:rsidR="00EA2663" w:rsidRPr="00435EF1" w:rsidRDefault="00EA2663" w:rsidP="00EA2663">
      <w:r w:rsidRPr="00EA2663">
        <w:t>The p</w:t>
      </w:r>
      <w:r w:rsidR="00A62E5A">
        <w:t>articipant's points</w:t>
      </w:r>
      <w:r w:rsidRPr="00EA2663">
        <w:t xml:space="preserve">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lastRenderedPageBreak/>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lastRenderedPageBreak/>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lastRenderedPageBreak/>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894AD" w14:textId="77777777" w:rsidR="000E3982" w:rsidRDefault="000E3982" w:rsidP="008068A2">
      <w:pPr>
        <w:spacing w:after="0" w:line="240" w:lineRule="auto"/>
      </w:pPr>
      <w:r>
        <w:separator/>
      </w:r>
    </w:p>
  </w:endnote>
  <w:endnote w:type="continuationSeparator" w:id="0">
    <w:p w14:paraId="5BB9FDB3" w14:textId="77777777" w:rsidR="000E3982" w:rsidRDefault="000E398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B5375" w:rsidRDefault="005B537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9"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9"/>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35E72" w14:textId="77777777" w:rsidR="000E3982" w:rsidRDefault="000E3982" w:rsidP="008068A2">
      <w:pPr>
        <w:spacing w:after="0" w:line="240" w:lineRule="auto"/>
      </w:pPr>
      <w:r>
        <w:separator/>
      </w:r>
    </w:p>
  </w:footnote>
  <w:footnote w:type="continuationSeparator" w:id="0">
    <w:p w14:paraId="5FF7BF3B" w14:textId="77777777" w:rsidR="000E3982" w:rsidRDefault="000E398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7839210">
    <w:abstractNumId w:val="1"/>
  </w:num>
  <w:num w:numId="2" w16cid:durableId="793445984">
    <w:abstractNumId w:val="6"/>
  </w:num>
  <w:num w:numId="3" w16cid:durableId="1067339157">
    <w:abstractNumId w:val="5"/>
  </w:num>
  <w:num w:numId="4" w16cid:durableId="357967806">
    <w:abstractNumId w:val="10"/>
  </w:num>
  <w:num w:numId="5" w16cid:durableId="15353379">
    <w:abstractNumId w:val="7"/>
  </w:num>
  <w:num w:numId="6" w16cid:durableId="1038093259">
    <w:abstractNumId w:val="8"/>
  </w:num>
  <w:num w:numId="7" w16cid:durableId="1588155461">
    <w:abstractNumId w:val="9"/>
  </w:num>
  <w:num w:numId="8" w16cid:durableId="292907074">
    <w:abstractNumId w:val="2"/>
  </w:num>
  <w:num w:numId="9" w16cid:durableId="1154101936">
    <w:abstractNumId w:val="0"/>
  </w:num>
  <w:num w:numId="10" w16cid:durableId="1170943329">
    <w:abstractNumId w:val="11"/>
  </w:num>
  <w:num w:numId="11" w16cid:durableId="46757730">
    <w:abstractNumId w:val="3"/>
  </w:num>
  <w:num w:numId="12" w16cid:durableId="1624576351">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K0MDIxtbA0MjdW0lEKTi0uzszPAykwqwUA44odvywAAAA="/>
  </w:docVars>
  <w:rsids>
    <w:rsidRoot w:val="008068A2"/>
    <w:rsid w:val="000006BB"/>
    <w:rsid w:val="00002C1C"/>
    <w:rsid w:val="00007044"/>
    <w:rsid w:val="00007E6C"/>
    <w:rsid w:val="0001451E"/>
    <w:rsid w:val="00023DC6"/>
    <w:rsid w:val="00025F04"/>
    <w:rsid w:val="00047130"/>
    <w:rsid w:val="00064D15"/>
    <w:rsid w:val="0008559D"/>
    <w:rsid w:val="00086727"/>
    <w:rsid w:val="0009209B"/>
    <w:rsid w:val="000A438B"/>
    <w:rsid w:val="000A4D15"/>
    <w:rsid w:val="000A6794"/>
    <w:rsid w:val="000B39E6"/>
    <w:rsid w:val="000B56F0"/>
    <w:rsid w:val="000C5361"/>
    <w:rsid w:val="000E3982"/>
    <w:rsid w:val="00103906"/>
    <w:rsid w:val="001275B9"/>
    <w:rsid w:val="00142C75"/>
    <w:rsid w:val="001449E8"/>
    <w:rsid w:val="001619DF"/>
    <w:rsid w:val="00164CDC"/>
    <w:rsid w:val="00167CF1"/>
    <w:rsid w:val="00171021"/>
    <w:rsid w:val="00175E1D"/>
    <w:rsid w:val="00177CD0"/>
    <w:rsid w:val="001837BD"/>
    <w:rsid w:val="00183A2C"/>
    <w:rsid w:val="001855E3"/>
    <w:rsid w:val="001A6728"/>
    <w:rsid w:val="001A7BE1"/>
    <w:rsid w:val="001B7060"/>
    <w:rsid w:val="001C1FCD"/>
    <w:rsid w:val="001D2464"/>
    <w:rsid w:val="001D50AE"/>
    <w:rsid w:val="001E1161"/>
    <w:rsid w:val="001E3FEF"/>
    <w:rsid w:val="00202683"/>
    <w:rsid w:val="00207A79"/>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D3623"/>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B5B8F"/>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0550"/>
    <w:rsid w:val="008C2344"/>
    <w:rsid w:val="008C2B83"/>
    <w:rsid w:val="008C5930"/>
    <w:rsid w:val="008D6097"/>
    <w:rsid w:val="008E6CF3"/>
    <w:rsid w:val="008F202C"/>
    <w:rsid w:val="008F5B43"/>
    <w:rsid w:val="008F5FDB"/>
    <w:rsid w:val="00902E68"/>
    <w:rsid w:val="00907FBD"/>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2E5A"/>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E7CF5"/>
    <w:rsid w:val="00BF1775"/>
    <w:rsid w:val="00BF201D"/>
    <w:rsid w:val="00BF5D9E"/>
    <w:rsid w:val="00BF706F"/>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6918"/>
    <w:rsid w:val="00F46DDE"/>
    <w:rsid w:val="00F655ED"/>
    <w:rsid w:val="00F66C91"/>
    <w:rsid w:val="00F7033C"/>
    <w:rsid w:val="00F96D0D"/>
    <w:rsid w:val="00F976AD"/>
    <w:rsid w:val="00FA6461"/>
    <w:rsid w:val="00FE038F"/>
    <w:rsid w:val="00FF6B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1/programming-fundamentals-with-java-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A43F6-ADFF-49DF-9676-FCE47687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0</Pages>
  <Words>2343</Words>
  <Characters>12117</Characters>
  <Application>Microsoft Office Word</Application>
  <DocSecurity>0</DocSecurity>
  <Lines>484</Lines>
  <Paragraphs>49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 Fundamentals Course at SoftUni</vt:lpstr>
      <vt:lpstr>Exercises and Homework for the Java Fundamentals Course at SoftUni</vt:lpstr>
    </vt:vector>
  </TitlesOfParts>
  <Company>SoftUni – https://about.softuni.bg</Company>
  <LinksUpToDate>false</LinksUpToDate>
  <CharactersWithSpaces>1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Associative Arrays Exercise</dc:title>
  <dc:subject>Technology Fundamentals – Practical Training Course @ SoftUni</dc:subject>
  <dc:creator>Software University</dc:creator>
  <cp:keywords>Java Fundamentals - Associative Arrays Exercise</cp:keywords>
  <dc:description>© SoftUni – https://about.softuni.bg
© Software University – https://softuni.bg
Copyrighted document. Unauthorized copy, reproduction or use is not permitted.</dc:description>
  <cp:lastModifiedBy>Petar Chulin</cp:lastModifiedBy>
  <cp:revision>29</cp:revision>
  <cp:lastPrinted>2015-10-26T22:35:00Z</cp:lastPrinted>
  <dcterms:created xsi:type="dcterms:W3CDTF">2019-11-12T12:29:00Z</dcterms:created>
  <dcterms:modified xsi:type="dcterms:W3CDTF">2023-12-13T11:5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d83756ed24db8be31391053d4e97577d7213bd3b1c3062496365aea31d777</vt:lpwstr>
  </property>
</Properties>
</file>